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="15" w:tblpY="339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7"/>
        <w:gridCol w:w="12754"/>
        <w:gridCol w:w="1317"/>
      </w:tblGrid>
      <w:tr w:rsidR="00DD4CAF" w:rsidRPr="00A2466C" w14:paraId="42982934" w14:textId="77777777" w:rsidTr="006F49F3">
        <w:trPr>
          <w:cantSplit/>
          <w:trHeight w:val="1266"/>
        </w:trPr>
        <w:tc>
          <w:tcPr>
            <w:tcW w:w="428" w:type="pct"/>
            <w:noWrap/>
            <w:vAlign w:val="center"/>
          </w:tcPr>
          <w:p w14:paraId="294F2F35" w14:textId="4B29BC1E" w:rsidR="008F1F17" w:rsidRPr="00F623AA" w:rsidRDefault="00C53BEE" w:rsidP="00DD4CAF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044E33FE" wp14:editId="29CEF9F4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7620</wp:posOffset>
                  </wp:positionV>
                  <wp:extent cx="791845" cy="791845"/>
                  <wp:effectExtent l="0" t="0" r="0" b="0"/>
                  <wp:wrapNone/>
                  <wp:docPr id="2" name="Resim 2" descr="C:\Users\User\AppData\Local\Temp\Rar$DIa0.091\logo_turkc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AppData\Local\Temp\Rar$DIa0.091\logo_turkc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184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144" w:type="pct"/>
            <w:vAlign w:val="center"/>
          </w:tcPr>
          <w:p w14:paraId="4E07F847" w14:textId="77777777" w:rsidR="00655807" w:rsidRDefault="008F1F17" w:rsidP="00DD4CAF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.C.</w:t>
            </w:r>
          </w:p>
          <w:p w14:paraId="456EC01F" w14:textId="77777777" w:rsidR="00655807" w:rsidRDefault="008F1F17" w:rsidP="00DD4CAF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MUKKALE ÜNİVERSİTESİ</w:t>
            </w:r>
          </w:p>
          <w:p w14:paraId="2E505174" w14:textId="1F52C57B" w:rsidR="008F1F17" w:rsidRPr="0017427E" w:rsidRDefault="008F1F17" w:rsidP="00DD4CAF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b/>
                <w:bCs/>
              </w:rPr>
              <w:t>TAVAS MESLEK YÜKSEKOKULU</w:t>
            </w:r>
          </w:p>
          <w:p w14:paraId="5DD2DFD1" w14:textId="5A519160" w:rsidR="008F1F17" w:rsidRPr="0017427E" w:rsidRDefault="008F1F17" w:rsidP="00DD4CAF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rFonts w:eastAsia="Arial Unicode MS"/>
                <w:b/>
              </w:rPr>
              <w:t>HAFTALIK DERS PROGRAMI</w:t>
            </w:r>
          </w:p>
        </w:tc>
        <w:tc>
          <w:tcPr>
            <w:tcW w:w="428" w:type="pct"/>
            <w:vAlign w:val="center"/>
          </w:tcPr>
          <w:p w14:paraId="7DE12D6A" w14:textId="1D598F3A" w:rsidR="008F1F17" w:rsidRPr="00F623AA" w:rsidRDefault="00DD4CAF" w:rsidP="00DD4CAF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61312" behindDoc="1" locked="0" layoutInCell="1" allowOverlap="1" wp14:anchorId="0FD86B7B" wp14:editId="28700F92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-3810</wp:posOffset>
                  </wp:positionV>
                  <wp:extent cx="755650" cy="755650"/>
                  <wp:effectExtent l="0" t="0" r="6350" b="6350"/>
                  <wp:wrapNone/>
                  <wp:docPr id="4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650" cy="75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tbl>
      <w:tblPr>
        <w:tblStyle w:val="TabloKlavuzu"/>
        <w:tblW w:w="502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7"/>
        <w:gridCol w:w="5453"/>
        <w:gridCol w:w="2097"/>
        <w:gridCol w:w="2657"/>
      </w:tblGrid>
      <w:tr w:rsidR="00D855FA" w:rsidRPr="00337C09" w14:paraId="5C27431D" w14:textId="77777777" w:rsidTr="001B4E9E">
        <w:tc>
          <w:tcPr>
            <w:tcW w:w="1704" w:type="pct"/>
          </w:tcPr>
          <w:p w14:paraId="412E569B" w14:textId="7B36C3DC" w:rsidR="00D855FA" w:rsidRPr="00337C09" w:rsidRDefault="00D855FA" w:rsidP="00D855FA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Bölüm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itkisel ve Hayvansal Üretim Bölümü</w:t>
            </w:r>
          </w:p>
        </w:tc>
        <w:tc>
          <w:tcPr>
            <w:tcW w:w="1761" w:type="pct"/>
          </w:tcPr>
          <w:p w14:paraId="29BD56DF" w14:textId="2F88BD7A" w:rsidR="00D855FA" w:rsidRPr="00337C09" w:rsidRDefault="00D855FA" w:rsidP="00D855FA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Program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rganik Tarım</w:t>
            </w:r>
            <w:r w:rsidR="00E52087">
              <w:rPr>
                <w:sz w:val="20"/>
                <w:szCs w:val="20"/>
              </w:rPr>
              <w:t xml:space="preserve"> Programı</w:t>
            </w:r>
          </w:p>
        </w:tc>
        <w:tc>
          <w:tcPr>
            <w:tcW w:w="677" w:type="pct"/>
          </w:tcPr>
          <w:p w14:paraId="5FBA6554" w14:textId="530D12B9" w:rsidR="00D855FA" w:rsidRPr="00337C09" w:rsidRDefault="00D855FA" w:rsidP="00D855FA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Sınıf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1. </w:t>
            </w:r>
            <w:r w:rsidR="0077424D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ınıf</w:t>
            </w:r>
          </w:p>
        </w:tc>
        <w:tc>
          <w:tcPr>
            <w:tcW w:w="858" w:type="pct"/>
          </w:tcPr>
          <w:p w14:paraId="0CCE29D3" w14:textId="6D61E62D" w:rsidR="00D855FA" w:rsidRPr="00BA5F50" w:rsidRDefault="00D855FA" w:rsidP="00D855FA">
            <w:pPr>
              <w:spacing w:before="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önem:</w:t>
            </w:r>
            <w:r>
              <w:rPr>
                <w:sz w:val="20"/>
                <w:szCs w:val="20"/>
              </w:rPr>
              <w:t xml:space="preserve"> </w:t>
            </w:r>
            <w:r w:rsidR="00D872A3">
              <w:rPr>
                <w:sz w:val="20"/>
                <w:szCs w:val="20"/>
              </w:rPr>
              <w:t>202</w:t>
            </w:r>
            <w:r w:rsidR="00F630A1">
              <w:rPr>
                <w:sz w:val="20"/>
                <w:szCs w:val="20"/>
              </w:rPr>
              <w:t>5</w:t>
            </w:r>
            <w:r w:rsidR="00D872A3">
              <w:rPr>
                <w:sz w:val="20"/>
                <w:szCs w:val="20"/>
              </w:rPr>
              <w:t>-202</w:t>
            </w:r>
            <w:r w:rsidR="00F630A1">
              <w:rPr>
                <w:sz w:val="20"/>
                <w:szCs w:val="20"/>
              </w:rPr>
              <w:t>6</w:t>
            </w:r>
            <w:r w:rsidR="00D872A3">
              <w:rPr>
                <w:sz w:val="20"/>
                <w:szCs w:val="20"/>
              </w:rPr>
              <w:t xml:space="preserve"> </w:t>
            </w:r>
            <w:r w:rsidR="00BA5F50">
              <w:rPr>
                <w:sz w:val="20"/>
                <w:szCs w:val="20"/>
              </w:rPr>
              <w:t>Bahar</w:t>
            </w:r>
          </w:p>
        </w:tc>
      </w:tr>
    </w:tbl>
    <w:p w14:paraId="6946A9F7" w14:textId="3079C93B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639"/>
        <w:gridCol w:w="2212"/>
        <w:gridCol w:w="748"/>
        <w:gridCol w:w="2213"/>
        <w:gridCol w:w="742"/>
        <w:gridCol w:w="2213"/>
        <w:gridCol w:w="742"/>
        <w:gridCol w:w="2213"/>
        <w:gridCol w:w="736"/>
        <w:gridCol w:w="2213"/>
        <w:gridCol w:w="717"/>
      </w:tblGrid>
      <w:tr w:rsidR="00C53BEE" w:rsidRPr="00D46F70" w14:paraId="5CC0E7D4" w14:textId="77777777" w:rsidTr="00D842CE">
        <w:trPr>
          <w:trHeight w:val="283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6F3614A" w14:textId="77777777" w:rsidR="00C53BEE" w:rsidRPr="00D46F70" w:rsidRDefault="00C53BEE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GÜN</w:t>
            </w:r>
          </w:p>
        </w:tc>
        <w:tc>
          <w:tcPr>
            <w:tcW w:w="962" w:type="pct"/>
            <w:gridSpan w:val="2"/>
            <w:shd w:val="clear" w:color="auto" w:fill="D9D9D9" w:themeFill="background1" w:themeFillShade="D9"/>
            <w:vAlign w:val="center"/>
          </w:tcPr>
          <w:p w14:paraId="51E837B0" w14:textId="2D339784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AZARTESİ</w:t>
            </w:r>
          </w:p>
        </w:tc>
        <w:tc>
          <w:tcPr>
            <w:tcW w:w="960" w:type="pct"/>
            <w:gridSpan w:val="2"/>
            <w:shd w:val="clear" w:color="auto" w:fill="D9D9D9" w:themeFill="background1" w:themeFillShade="D9"/>
            <w:vAlign w:val="center"/>
          </w:tcPr>
          <w:p w14:paraId="54AD32AD" w14:textId="10DC1A41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SALI</w:t>
            </w:r>
          </w:p>
        </w:tc>
        <w:tc>
          <w:tcPr>
            <w:tcW w:w="960" w:type="pct"/>
            <w:gridSpan w:val="2"/>
            <w:shd w:val="clear" w:color="auto" w:fill="D9D9D9" w:themeFill="background1" w:themeFillShade="D9"/>
            <w:vAlign w:val="center"/>
          </w:tcPr>
          <w:p w14:paraId="137E0B97" w14:textId="57424FFA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ÇARŞAMBA</w:t>
            </w:r>
          </w:p>
        </w:tc>
        <w:tc>
          <w:tcPr>
            <w:tcW w:w="958" w:type="pct"/>
            <w:gridSpan w:val="2"/>
            <w:shd w:val="clear" w:color="auto" w:fill="D9D9D9" w:themeFill="background1" w:themeFillShade="D9"/>
            <w:vAlign w:val="center"/>
          </w:tcPr>
          <w:p w14:paraId="658F532E" w14:textId="57322F7C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ERŞEMBE</w:t>
            </w:r>
          </w:p>
        </w:tc>
        <w:tc>
          <w:tcPr>
            <w:tcW w:w="952" w:type="pct"/>
            <w:gridSpan w:val="2"/>
            <w:shd w:val="clear" w:color="auto" w:fill="D9D9D9" w:themeFill="background1" w:themeFillShade="D9"/>
            <w:vAlign w:val="center"/>
          </w:tcPr>
          <w:p w14:paraId="4676F5CF" w14:textId="2A3DA747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CUMA</w:t>
            </w:r>
          </w:p>
        </w:tc>
      </w:tr>
      <w:tr w:rsidR="009061B5" w:rsidRPr="00D46F70" w14:paraId="774DA421" w14:textId="77777777" w:rsidTr="00944CDF">
        <w:trPr>
          <w:trHeight w:val="454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6F8AA3DA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Saati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34BCDB5B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4C3800F5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3" w:type="pct"/>
            <w:shd w:val="clear" w:color="auto" w:fill="D9D9D9" w:themeFill="background1" w:themeFillShade="D9"/>
            <w:vAlign w:val="center"/>
          </w:tcPr>
          <w:p w14:paraId="09104E6D" w14:textId="29D24B3A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519D697D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EE4BB9A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1" w:type="pct"/>
            <w:shd w:val="clear" w:color="auto" w:fill="D9D9D9" w:themeFill="background1" w:themeFillShade="D9"/>
            <w:vAlign w:val="center"/>
          </w:tcPr>
          <w:p w14:paraId="6B9F7B27" w14:textId="263DDFFF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60448280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3F4F41BD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1" w:type="pct"/>
            <w:shd w:val="clear" w:color="auto" w:fill="D9D9D9" w:themeFill="background1" w:themeFillShade="D9"/>
            <w:vAlign w:val="center"/>
          </w:tcPr>
          <w:p w14:paraId="4EBF8F0E" w14:textId="4E5731CB" w:rsidR="00960D8C" w:rsidRPr="00D46F70" w:rsidRDefault="0077424D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25DFFDAE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D13BDC7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39" w:type="pct"/>
            <w:shd w:val="clear" w:color="auto" w:fill="D9D9D9" w:themeFill="background1" w:themeFillShade="D9"/>
            <w:vAlign w:val="center"/>
          </w:tcPr>
          <w:p w14:paraId="33043182" w14:textId="57CCE9E0" w:rsidR="00960D8C" w:rsidRPr="00D46F70" w:rsidRDefault="0077424D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42EC1028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7534B6C1" w14:textId="77777777" w:rsidR="00960D8C" w:rsidRPr="00D46F70" w:rsidRDefault="00960D8C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33" w:type="pct"/>
            <w:shd w:val="clear" w:color="auto" w:fill="D9D9D9" w:themeFill="background1" w:themeFillShade="D9"/>
            <w:vAlign w:val="center"/>
          </w:tcPr>
          <w:p w14:paraId="6B2B4D9E" w14:textId="723CA2CB" w:rsidR="00960D8C" w:rsidRPr="00D46F70" w:rsidRDefault="0077424D" w:rsidP="00944CD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</w:tr>
      <w:tr w:rsidR="00A1726A" w:rsidRPr="00376EE0" w14:paraId="0EE01A8C" w14:textId="77777777" w:rsidTr="00D842C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789E6EF6" w14:textId="77777777" w:rsidR="00A1726A" w:rsidRPr="00D46F70" w:rsidRDefault="00A1726A" w:rsidP="00A1726A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08.00-08.45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BFA3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DABBC30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05F4D89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32E6147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556B8D5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AFDADA0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00FAC2B3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2F0BEBE6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7765AA19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123B7ABB" w14:textId="77777777" w:rsidR="00A1726A" w:rsidRPr="00A36A9F" w:rsidRDefault="00A1726A" w:rsidP="00A1726A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8A0C11" w:rsidRPr="00376EE0" w14:paraId="3957E030" w14:textId="77777777" w:rsidTr="00D842C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466732B1" w14:textId="77777777" w:rsidR="008A0C11" w:rsidRPr="00D46F70" w:rsidRDefault="008A0C11" w:rsidP="008A0C1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8.55-09.40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0010953C" w14:textId="6084E197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739C59D" w14:textId="64CF445B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1E5ECEF6" w14:textId="5F194FB9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363679F8" w14:textId="4A0A25AD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2F1F51C" w14:textId="06F91AA3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77552117" w14:textId="02CA22EE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17E35B1B" w14:textId="0BE84398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082AD615" w14:textId="1BB0185C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E638ABD" w14:textId="32A85B09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7BCE6DD1" w14:textId="77777777" w:rsidR="008A0C11" w:rsidRPr="00A36A9F" w:rsidRDefault="008A0C11" w:rsidP="008A0C1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F066A0" w:rsidRPr="00376EE0" w14:paraId="629DA819" w14:textId="77777777" w:rsidTr="00D842C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7B40759D" w14:textId="77777777" w:rsidR="00F066A0" w:rsidRPr="00D46F70" w:rsidRDefault="00F066A0" w:rsidP="00F066A0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9.50-10.35</w:t>
            </w:r>
          </w:p>
        </w:tc>
        <w:tc>
          <w:tcPr>
            <w:tcW w:w="719" w:type="pct"/>
            <w:vAlign w:val="center"/>
          </w:tcPr>
          <w:p w14:paraId="72ED029D" w14:textId="4C0A60A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098A4789" w14:textId="505E485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18E7080C" w14:textId="5AF01400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722C6D74" w14:textId="4CD9CF3C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01D336A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İTKİSEL ÜRETİM İLKELERİ</w:t>
            </w:r>
          </w:p>
          <w:p w14:paraId="2D6FE4B7" w14:textId="784F985B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291217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1" w:type="pct"/>
            <w:vAlign w:val="center"/>
          </w:tcPr>
          <w:p w14:paraId="38A617C6" w14:textId="4C0EF31B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0920ECE8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İYOLOJİK MÜCADELE</w:t>
            </w:r>
          </w:p>
          <w:p w14:paraId="56EAD1DB" w14:textId="4F2D399A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9" w:type="pct"/>
            <w:vAlign w:val="center"/>
          </w:tcPr>
          <w:p w14:paraId="0981B0FA" w14:textId="1507A110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72022911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HAYVANSAL ÜRETİM İLKELERİ</w:t>
            </w:r>
          </w:p>
          <w:p w14:paraId="4F6F284F" w14:textId="57EE555B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3" w:type="pct"/>
            <w:vAlign w:val="center"/>
          </w:tcPr>
          <w:p w14:paraId="766A2F18" w14:textId="6D4D585A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</w:tr>
      <w:tr w:rsidR="00F066A0" w:rsidRPr="00376EE0" w14:paraId="03CC8440" w14:textId="77777777" w:rsidTr="00530499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546B500" w14:textId="77777777" w:rsidR="00F066A0" w:rsidRPr="00D46F70" w:rsidRDefault="00F066A0" w:rsidP="00F066A0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0.45-11.30</w:t>
            </w:r>
          </w:p>
        </w:tc>
        <w:tc>
          <w:tcPr>
            <w:tcW w:w="719" w:type="pct"/>
            <w:vAlign w:val="center"/>
          </w:tcPr>
          <w:p w14:paraId="149AACC0" w14:textId="7EF50110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0CE1FCDF" w14:textId="452A330B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54AEB68D" w14:textId="6B25F22F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D9E1A43" w14:textId="473C30B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749130B1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İTKİSEL ÜRETİM İLKELERİ</w:t>
            </w:r>
          </w:p>
          <w:p w14:paraId="66CDA8AF" w14:textId="2094DBCA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291217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1" w:type="pct"/>
            <w:vAlign w:val="center"/>
          </w:tcPr>
          <w:p w14:paraId="7ACD3C27" w14:textId="5A7B7F4E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60BAADAA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İYOLOJİK MÜCADELE</w:t>
            </w:r>
          </w:p>
          <w:p w14:paraId="72651764" w14:textId="74A53E34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9" w:type="pct"/>
            <w:vAlign w:val="center"/>
          </w:tcPr>
          <w:p w14:paraId="2B3F5D27" w14:textId="02503CDE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4B435BCC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HAYVANSAL ÜRETİM İLKELERİ</w:t>
            </w:r>
          </w:p>
          <w:p w14:paraId="38E56487" w14:textId="7225788C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3" w:type="pct"/>
            <w:vAlign w:val="center"/>
          </w:tcPr>
          <w:p w14:paraId="534E7432" w14:textId="228E921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</w:tr>
      <w:tr w:rsidR="00F066A0" w:rsidRPr="00376EE0" w14:paraId="44A39C6B" w14:textId="77777777" w:rsidTr="00F74017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7FA35CF" w14:textId="77777777" w:rsidR="00F066A0" w:rsidRPr="00D46F70" w:rsidRDefault="00F066A0" w:rsidP="00F066A0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1.40-12.25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55A9E5EC" w14:textId="06BF0F65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71E67D1A" w14:textId="1836BB60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325A3DA4" w14:textId="1CFDBBF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AFB8555" w14:textId="29C8F222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4ECFB5CB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İTKİSEL ÜRETİM İLKELERİ</w:t>
            </w:r>
          </w:p>
          <w:p w14:paraId="0D8956D1" w14:textId="09C08A4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291217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1" w:type="pct"/>
            <w:vAlign w:val="center"/>
          </w:tcPr>
          <w:p w14:paraId="68D45575" w14:textId="2AAA1BD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5B3BBA62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İYOLOJİK MÜCADELE</w:t>
            </w:r>
          </w:p>
          <w:p w14:paraId="77633364" w14:textId="1D6A221D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9" w:type="pct"/>
            <w:vAlign w:val="center"/>
          </w:tcPr>
          <w:p w14:paraId="33B7857B" w14:textId="0BAB7B38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52874051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HAYVANSAL ÜRETİM İLKELERİ</w:t>
            </w:r>
          </w:p>
          <w:p w14:paraId="228886CB" w14:textId="29BB339A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3" w:type="pct"/>
            <w:vAlign w:val="center"/>
          </w:tcPr>
          <w:p w14:paraId="6AA7DBAE" w14:textId="0DB75C10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</w:tr>
      <w:tr w:rsidR="00F066A0" w:rsidRPr="00376EE0" w14:paraId="5D8D05F7" w14:textId="77777777" w:rsidTr="00F74017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3B49886" w14:textId="77777777" w:rsidR="00F066A0" w:rsidRPr="00D46F70" w:rsidRDefault="00F066A0" w:rsidP="00F066A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2.35-13.20</w:t>
            </w:r>
          </w:p>
        </w:tc>
        <w:tc>
          <w:tcPr>
            <w:tcW w:w="719" w:type="pct"/>
            <w:vAlign w:val="center"/>
          </w:tcPr>
          <w:p w14:paraId="1D9FBC55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ORGANİK TARIM GENEL İLKELERİ</w:t>
            </w:r>
          </w:p>
          <w:p w14:paraId="51C72773" w14:textId="146B908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291217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3" w:type="pct"/>
            <w:vAlign w:val="center"/>
          </w:tcPr>
          <w:p w14:paraId="60413FB7" w14:textId="332267B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3659F83E" w14:textId="5253A94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34952C41" w14:textId="6CCEBDC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09D1AC68" w14:textId="6C7B249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BCFB5D2" w14:textId="3DA955A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7A2CF237" w14:textId="51A498C2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29551C32" w14:textId="51A56871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1277983" w14:textId="7FB6A318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226D7E25" w14:textId="743A680D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F066A0" w:rsidRPr="00376EE0" w14:paraId="763798BB" w14:textId="77777777" w:rsidTr="00484860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062ABB3C" w14:textId="77777777" w:rsidR="00F066A0" w:rsidRPr="00D46F70" w:rsidRDefault="00F066A0" w:rsidP="00F066A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3.30-14.15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9F1091B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ORGANİK TARIM GENEL İLKELERİ</w:t>
            </w:r>
          </w:p>
          <w:p w14:paraId="15A34F08" w14:textId="603F5292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 xml:space="preserve">Öğr. Gör. </w:t>
            </w:r>
            <w:r w:rsidR="00291217">
              <w:rPr>
                <w:rFonts w:cstheme="minorHAnsi"/>
                <w:sz w:val="14"/>
                <w:szCs w:val="14"/>
              </w:rPr>
              <w:t xml:space="preserve">Dr. </w:t>
            </w:r>
            <w:r w:rsidRPr="00A36A9F">
              <w:rPr>
                <w:rFonts w:cstheme="minorHAnsi"/>
                <w:sz w:val="14"/>
                <w:szCs w:val="14"/>
              </w:rPr>
              <w:t>Rüveyda BAĞBOZAN</w:t>
            </w:r>
          </w:p>
        </w:tc>
        <w:tc>
          <w:tcPr>
            <w:tcW w:w="243" w:type="pct"/>
            <w:vAlign w:val="center"/>
          </w:tcPr>
          <w:p w14:paraId="351BA6B8" w14:textId="2B31B3B8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6FD0F55B" w14:textId="6E84E8F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3E618E9C" w14:textId="6E91E82D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47FE1E29" w14:textId="28F6DAE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7AD7F178" w14:textId="4EDD90F6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3C3C41E6" w14:textId="42D20C28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6EB8D5BD" w14:textId="0F29393E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3ECB4E9" w14:textId="20ACA0AC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6AE53538" w14:textId="1C9BD0F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F066A0" w:rsidRPr="00376EE0" w14:paraId="7F460EBB" w14:textId="77777777" w:rsidTr="00941A28">
        <w:trPr>
          <w:trHeight w:val="737"/>
        </w:trPr>
        <w:tc>
          <w:tcPr>
            <w:tcW w:w="208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F066A0" w:rsidRPr="00D46F70" w:rsidRDefault="00F066A0" w:rsidP="00F066A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4.25-15.10</w:t>
            </w:r>
          </w:p>
        </w:tc>
        <w:tc>
          <w:tcPr>
            <w:tcW w:w="719" w:type="pct"/>
            <w:vAlign w:val="center"/>
          </w:tcPr>
          <w:p w14:paraId="6D062488" w14:textId="06BA83C1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FB457CA" w14:textId="3C5D351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4F474FBF" w14:textId="63AEC558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7DCB20D5" w14:textId="661F8E9B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58239454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UDAMA TEKNİĞİ</w:t>
            </w:r>
          </w:p>
          <w:p w14:paraId="4178392F" w14:textId="67FE418A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1" w:type="pct"/>
            <w:vAlign w:val="center"/>
          </w:tcPr>
          <w:p w14:paraId="3C3689BB" w14:textId="202541F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5060A414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HASAT SONRASI TEKNOLOJİSİ</w:t>
            </w:r>
          </w:p>
          <w:p w14:paraId="4881CF38" w14:textId="32AB2FB0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</w:t>
            </w:r>
            <w:r>
              <w:rPr>
                <w:rFonts w:cstheme="minorHAnsi"/>
                <w:sz w:val="14"/>
                <w:szCs w:val="14"/>
              </w:rPr>
              <w:t xml:space="preserve"> Dr.</w:t>
            </w:r>
            <w:r w:rsidRPr="00A36A9F">
              <w:rPr>
                <w:rFonts w:cstheme="minorHAnsi"/>
                <w:sz w:val="14"/>
                <w:szCs w:val="14"/>
              </w:rPr>
              <w:t xml:space="preserve"> Betül PAK</w:t>
            </w:r>
          </w:p>
        </w:tc>
        <w:tc>
          <w:tcPr>
            <w:tcW w:w="239" w:type="pct"/>
            <w:vAlign w:val="center"/>
          </w:tcPr>
          <w:p w14:paraId="36F76160" w14:textId="1D61BAF0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4B5F6509" w14:textId="156259DA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25B3D6D9" w14:textId="3D7039B3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F066A0" w:rsidRPr="00376EE0" w14:paraId="4B3D2FD1" w14:textId="77777777" w:rsidTr="00B82A4C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2E91C914" w14:textId="77777777" w:rsidR="00F066A0" w:rsidRPr="00D46F70" w:rsidRDefault="00F066A0" w:rsidP="00F066A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5.20-16.05</w:t>
            </w:r>
          </w:p>
        </w:tc>
        <w:tc>
          <w:tcPr>
            <w:tcW w:w="719" w:type="pct"/>
            <w:vAlign w:val="center"/>
          </w:tcPr>
          <w:p w14:paraId="29DBC169" w14:textId="5ECA931D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6E979502" w14:textId="1C7A9E9F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83C72F3" w14:textId="1633E4AB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5212AC9E" w14:textId="700BF7F2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94D40C9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UDAMA TEKNİĞİ</w:t>
            </w:r>
          </w:p>
          <w:p w14:paraId="71ED229D" w14:textId="33BB3051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1" w:type="pct"/>
            <w:vAlign w:val="center"/>
          </w:tcPr>
          <w:p w14:paraId="3155CE22" w14:textId="2F39705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49977613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HASAT SONRASI TEKNOLOJİSİ</w:t>
            </w:r>
          </w:p>
          <w:p w14:paraId="5EEBF4A6" w14:textId="0571462D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</w:t>
            </w:r>
            <w:r>
              <w:rPr>
                <w:rFonts w:cstheme="minorHAnsi"/>
                <w:sz w:val="14"/>
                <w:szCs w:val="14"/>
              </w:rPr>
              <w:t xml:space="preserve"> </w:t>
            </w:r>
            <w:r w:rsidRPr="00A36A9F">
              <w:rPr>
                <w:rFonts w:cstheme="minorHAnsi"/>
                <w:sz w:val="14"/>
                <w:szCs w:val="14"/>
              </w:rPr>
              <w:t xml:space="preserve"> </w:t>
            </w:r>
            <w:r>
              <w:rPr>
                <w:rFonts w:cstheme="minorHAnsi"/>
                <w:sz w:val="14"/>
                <w:szCs w:val="14"/>
              </w:rPr>
              <w:t>Dr.</w:t>
            </w:r>
            <w:r w:rsidRPr="00A36A9F">
              <w:rPr>
                <w:rFonts w:cstheme="minorHAnsi"/>
                <w:sz w:val="14"/>
                <w:szCs w:val="14"/>
              </w:rPr>
              <w:t xml:space="preserve"> Betül PAK</w:t>
            </w:r>
          </w:p>
        </w:tc>
        <w:tc>
          <w:tcPr>
            <w:tcW w:w="239" w:type="pct"/>
            <w:vAlign w:val="center"/>
          </w:tcPr>
          <w:p w14:paraId="1D156617" w14:textId="65EE563D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58FA3567" w14:textId="058807E2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11DFA157" w14:textId="791DC128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F066A0" w:rsidRPr="00376EE0" w14:paraId="0021CFD2" w14:textId="77777777" w:rsidTr="00484860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05603B06" w14:textId="77777777" w:rsidR="00F066A0" w:rsidRPr="00D46F70" w:rsidRDefault="00F066A0" w:rsidP="00F066A0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6.10-16.55</w:t>
            </w:r>
          </w:p>
        </w:tc>
        <w:tc>
          <w:tcPr>
            <w:tcW w:w="719" w:type="pct"/>
            <w:vAlign w:val="center"/>
          </w:tcPr>
          <w:p w14:paraId="57C4FD57" w14:textId="2724007F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3B37DA3B" w14:textId="2B33CD9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8BBEB4A" w14:textId="51FC4F5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0C3E5844" w14:textId="628CE364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036F5D59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BUDAMA TEKNİĞİ</w:t>
            </w:r>
          </w:p>
          <w:p w14:paraId="4ECCEF23" w14:textId="625CC41F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1" w:type="pct"/>
            <w:vAlign w:val="center"/>
          </w:tcPr>
          <w:p w14:paraId="26FEE1AA" w14:textId="1BDCBA39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7DE0D1D4" w14:textId="77777777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HASAT SONRASI TEKNOLOJİSİ</w:t>
            </w:r>
          </w:p>
          <w:p w14:paraId="1B240955" w14:textId="757AE97E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Öğr. Gör.</w:t>
            </w:r>
            <w:r>
              <w:rPr>
                <w:rFonts w:cstheme="minorHAnsi"/>
                <w:sz w:val="14"/>
                <w:szCs w:val="14"/>
              </w:rPr>
              <w:t xml:space="preserve"> Dr.</w:t>
            </w:r>
            <w:r w:rsidRPr="00A36A9F">
              <w:rPr>
                <w:rFonts w:cstheme="minorHAnsi"/>
                <w:sz w:val="14"/>
                <w:szCs w:val="14"/>
              </w:rPr>
              <w:t xml:space="preserve">  Betül PAK</w:t>
            </w:r>
          </w:p>
        </w:tc>
        <w:tc>
          <w:tcPr>
            <w:tcW w:w="239" w:type="pct"/>
            <w:vAlign w:val="center"/>
          </w:tcPr>
          <w:p w14:paraId="5086BBCC" w14:textId="5D28CE5F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36A9F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A36A9F">
              <w:rPr>
                <w:rFonts w:cstheme="minorHAnsi"/>
                <w:sz w:val="14"/>
                <w:szCs w:val="14"/>
              </w:rPr>
              <w:t>slik-1</w:t>
            </w:r>
          </w:p>
        </w:tc>
        <w:tc>
          <w:tcPr>
            <w:tcW w:w="719" w:type="pct"/>
            <w:vAlign w:val="center"/>
          </w:tcPr>
          <w:p w14:paraId="5BDF6A9B" w14:textId="60924232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2509B2EC" w14:textId="4EA30F64" w:rsidR="00F066A0" w:rsidRPr="00A36A9F" w:rsidRDefault="00F066A0" w:rsidP="00F066A0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373CD374" w14:textId="77777777" w:rsidR="007558E7" w:rsidRPr="00C53BEE" w:rsidRDefault="007558E7" w:rsidP="00337C09">
      <w:pPr>
        <w:rPr>
          <w:sz w:val="13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3"/>
        <w:gridCol w:w="5124"/>
        <w:gridCol w:w="5141"/>
      </w:tblGrid>
      <w:tr w:rsidR="00F05E18" w14:paraId="5CEE5F84" w14:textId="77777777" w:rsidTr="00A42EC7">
        <w:tc>
          <w:tcPr>
            <w:tcW w:w="5179" w:type="dxa"/>
          </w:tcPr>
          <w:p w14:paraId="3388E946" w14:textId="77777777" w:rsidR="00F05E18" w:rsidRPr="008F1F17" w:rsidRDefault="00F05E18" w:rsidP="00F05E18">
            <w:pPr>
              <w:jc w:val="center"/>
              <w:rPr>
                <w:b/>
              </w:rPr>
            </w:pPr>
            <w:r w:rsidRPr="008F1F17">
              <w:rPr>
                <w:b/>
              </w:rPr>
              <w:t>BÖLÜM BAŞKANI</w:t>
            </w:r>
          </w:p>
          <w:p w14:paraId="2669FDFE" w14:textId="39B4EB7B" w:rsidR="00F05E18" w:rsidRDefault="00194D53" w:rsidP="00F05E18">
            <w:pPr>
              <w:jc w:val="center"/>
            </w:pPr>
            <w:r>
              <w:t>Doç.</w:t>
            </w:r>
            <w:r w:rsidR="00290758" w:rsidRPr="00290758">
              <w:t xml:space="preserve"> </w:t>
            </w:r>
            <w:r w:rsidR="00923F0D">
              <w:t xml:space="preserve">Dr. </w:t>
            </w:r>
            <w:r>
              <w:t>Fikret SARI</w:t>
            </w:r>
          </w:p>
        </w:tc>
        <w:tc>
          <w:tcPr>
            <w:tcW w:w="5179" w:type="dxa"/>
          </w:tcPr>
          <w:p w14:paraId="4B41D1C3" w14:textId="77777777" w:rsidR="00F05E18" w:rsidRDefault="00F05E18" w:rsidP="00337C09"/>
        </w:tc>
        <w:tc>
          <w:tcPr>
            <w:tcW w:w="5180" w:type="dxa"/>
          </w:tcPr>
          <w:p w14:paraId="37191389" w14:textId="77777777" w:rsidR="00F05E18" w:rsidRPr="008F1F17" w:rsidRDefault="00F05E18" w:rsidP="00F05E18">
            <w:pPr>
              <w:jc w:val="center"/>
              <w:rPr>
                <w:b/>
              </w:rPr>
            </w:pPr>
            <w:r w:rsidRPr="008F1F17">
              <w:rPr>
                <w:b/>
              </w:rPr>
              <w:t>MÜDÜR</w:t>
            </w:r>
          </w:p>
          <w:p w14:paraId="580F459C" w14:textId="3720BA55" w:rsidR="00F05E18" w:rsidRDefault="00F630A1" w:rsidP="00F05E18">
            <w:pPr>
              <w:jc w:val="center"/>
            </w:pPr>
            <w:r w:rsidRPr="00F630A1">
              <w:t>Dr. Öğretim Üyesi Mehmet Ulaş KOYUNCUOĞLU</w:t>
            </w:r>
          </w:p>
        </w:tc>
      </w:tr>
    </w:tbl>
    <w:p w14:paraId="3FD32FBB" w14:textId="77777777" w:rsidR="00F05E18" w:rsidRDefault="00F05E18" w:rsidP="00337C09"/>
    <w:sectPr w:rsidR="00F05E18" w:rsidSect="00C53BEE">
      <w:pgSz w:w="16838" w:h="11906" w:orient="landscape"/>
      <w:pgMar w:top="720" w:right="720" w:bottom="2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M3MjK3NLcwMLRQ0lEKTi0uzszPAykwqgUAI93g+SwAAAA="/>
  </w:docVars>
  <w:rsids>
    <w:rsidRoot w:val="00000299"/>
    <w:rsid w:val="00000299"/>
    <w:rsid w:val="00002279"/>
    <w:rsid w:val="00006D0C"/>
    <w:rsid w:val="00016834"/>
    <w:rsid w:val="000251AC"/>
    <w:rsid w:val="00053DD9"/>
    <w:rsid w:val="00084ED8"/>
    <w:rsid w:val="00086F04"/>
    <w:rsid w:val="000B3B4C"/>
    <w:rsid w:val="000C037B"/>
    <w:rsid w:val="000E63ED"/>
    <w:rsid w:val="00105286"/>
    <w:rsid w:val="00114099"/>
    <w:rsid w:val="001148CB"/>
    <w:rsid w:val="0017566D"/>
    <w:rsid w:val="00184416"/>
    <w:rsid w:val="00194D53"/>
    <w:rsid w:val="001A65B0"/>
    <w:rsid w:val="001B40EC"/>
    <w:rsid w:val="001B4E9E"/>
    <w:rsid w:val="001C5486"/>
    <w:rsid w:val="001C5BDA"/>
    <w:rsid w:val="001D3924"/>
    <w:rsid w:val="001E510D"/>
    <w:rsid w:val="001F5E03"/>
    <w:rsid w:val="00222623"/>
    <w:rsid w:val="002624A8"/>
    <w:rsid w:val="002773F1"/>
    <w:rsid w:val="00290758"/>
    <w:rsid w:val="00291217"/>
    <w:rsid w:val="002A49E3"/>
    <w:rsid w:val="002A5E58"/>
    <w:rsid w:val="002B24C0"/>
    <w:rsid w:val="002E6998"/>
    <w:rsid w:val="002F1F01"/>
    <w:rsid w:val="00323C8A"/>
    <w:rsid w:val="00325249"/>
    <w:rsid w:val="00337C09"/>
    <w:rsid w:val="003668FE"/>
    <w:rsid w:val="00373887"/>
    <w:rsid w:val="00374835"/>
    <w:rsid w:val="00376EE0"/>
    <w:rsid w:val="00377E41"/>
    <w:rsid w:val="003868EE"/>
    <w:rsid w:val="003B3A79"/>
    <w:rsid w:val="003C0796"/>
    <w:rsid w:val="003C0988"/>
    <w:rsid w:val="003D01BF"/>
    <w:rsid w:val="003D1F2E"/>
    <w:rsid w:val="003E4610"/>
    <w:rsid w:val="003F0E36"/>
    <w:rsid w:val="0042687C"/>
    <w:rsid w:val="00432334"/>
    <w:rsid w:val="00445B79"/>
    <w:rsid w:val="00476F56"/>
    <w:rsid w:val="00477D89"/>
    <w:rsid w:val="004B0E70"/>
    <w:rsid w:val="004B52A2"/>
    <w:rsid w:val="004D0C90"/>
    <w:rsid w:val="004D132A"/>
    <w:rsid w:val="004E25B2"/>
    <w:rsid w:val="004E7E6E"/>
    <w:rsid w:val="005002A4"/>
    <w:rsid w:val="0054401D"/>
    <w:rsid w:val="0055206E"/>
    <w:rsid w:val="0055772E"/>
    <w:rsid w:val="00561FBF"/>
    <w:rsid w:val="00573768"/>
    <w:rsid w:val="0059324A"/>
    <w:rsid w:val="00597AD4"/>
    <w:rsid w:val="005B1658"/>
    <w:rsid w:val="005B5151"/>
    <w:rsid w:val="005C7CE3"/>
    <w:rsid w:val="00612773"/>
    <w:rsid w:val="00645DB6"/>
    <w:rsid w:val="00655807"/>
    <w:rsid w:val="00657D97"/>
    <w:rsid w:val="006730BE"/>
    <w:rsid w:val="00691FA1"/>
    <w:rsid w:val="00695AC4"/>
    <w:rsid w:val="006965ED"/>
    <w:rsid w:val="006C20CA"/>
    <w:rsid w:val="006F49F3"/>
    <w:rsid w:val="006F50F7"/>
    <w:rsid w:val="0074758F"/>
    <w:rsid w:val="007558E7"/>
    <w:rsid w:val="0077424D"/>
    <w:rsid w:val="00790FFB"/>
    <w:rsid w:val="00793772"/>
    <w:rsid w:val="007A756B"/>
    <w:rsid w:val="007B65FC"/>
    <w:rsid w:val="007C1C76"/>
    <w:rsid w:val="007F5EF9"/>
    <w:rsid w:val="00821D33"/>
    <w:rsid w:val="008260E3"/>
    <w:rsid w:val="008500CC"/>
    <w:rsid w:val="008913EF"/>
    <w:rsid w:val="008A0C11"/>
    <w:rsid w:val="008F1F17"/>
    <w:rsid w:val="00900EE4"/>
    <w:rsid w:val="009061B5"/>
    <w:rsid w:val="009062AD"/>
    <w:rsid w:val="00910A1D"/>
    <w:rsid w:val="00923F0D"/>
    <w:rsid w:val="00944CDF"/>
    <w:rsid w:val="009515D8"/>
    <w:rsid w:val="00960D8C"/>
    <w:rsid w:val="009963CC"/>
    <w:rsid w:val="009D0F2A"/>
    <w:rsid w:val="009D36A5"/>
    <w:rsid w:val="009E7D11"/>
    <w:rsid w:val="009F1F45"/>
    <w:rsid w:val="00A00834"/>
    <w:rsid w:val="00A1726A"/>
    <w:rsid w:val="00A36A9F"/>
    <w:rsid w:val="00A42EC7"/>
    <w:rsid w:val="00A6711F"/>
    <w:rsid w:val="00A73999"/>
    <w:rsid w:val="00AA1142"/>
    <w:rsid w:val="00B278FA"/>
    <w:rsid w:val="00B41791"/>
    <w:rsid w:val="00B46F76"/>
    <w:rsid w:val="00B73C3E"/>
    <w:rsid w:val="00B95FCA"/>
    <w:rsid w:val="00B97D47"/>
    <w:rsid w:val="00BA33F7"/>
    <w:rsid w:val="00BA5F50"/>
    <w:rsid w:val="00BB3345"/>
    <w:rsid w:val="00BD1658"/>
    <w:rsid w:val="00BF762B"/>
    <w:rsid w:val="00C26F7D"/>
    <w:rsid w:val="00C446C6"/>
    <w:rsid w:val="00C53BEE"/>
    <w:rsid w:val="00C6060E"/>
    <w:rsid w:val="00C66951"/>
    <w:rsid w:val="00C82BB8"/>
    <w:rsid w:val="00C857F3"/>
    <w:rsid w:val="00C858C3"/>
    <w:rsid w:val="00CD5741"/>
    <w:rsid w:val="00D0600A"/>
    <w:rsid w:val="00D22A97"/>
    <w:rsid w:val="00D23B90"/>
    <w:rsid w:val="00D25EC1"/>
    <w:rsid w:val="00D46F70"/>
    <w:rsid w:val="00D63148"/>
    <w:rsid w:val="00D75E9F"/>
    <w:rsid w:val="00D842CE"/>
    <w:rsid w:val="00D855FA"/>
    <w:rsid w:val="00D872A3"/>
    <w:rsid w:val="00DA18E8"/>
    <w:rsid w:val="00DA58EF"/>
    <w:rsid w:val="00DD0B46"/>
    <w:rsid w:val="00DD4CAF"/>
    <w:rsid w:val="00DE4B7F"/>
    <w:rsid w:val="00E14074"/>
    <w:rsid w:val="00E31075"/>
    <w:rsid w:val="00E44CC2"/>
    <w:rsid w:val="00E52087"/>
    <w:rsid w:val="00E7521B"/>
    <w:rsid w:val="00E77328"/>
    <w:rsid w:val="00E80D91"/>
    <w:rsid w:val="00ED1A55"/>
    <w:rsid w:val="00EE4B93"/>
    <w:rsid w:val="00F05E18"/>
    <w:rsid w:val="00F066A0"/>
    <w:rsid w:val="00F27146"/>
    <w:rsid w:val="00F31413"/>
    <w:rsid w:val="00F33AB5"/>
    <w:rsid w:val="00F418B6"/>
    <w:rsid w:val="00F630A1"/>
    <w:rsid w:val="00FB274F"/>
    <w:rsid w:val="00FD4946"/>
    <w:rsid w:val="00FE3F73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5C87CF6E-54FB-2A42-98D1-1A0FFBA7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31</Words>
  <Characters>1470</Characters>
  <Application>Microsoft Office Word</Application>
  <DocSecurity>0</DocSecurity>
  <Lines>210</Lines>
  <Paragraphs>1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BETUL PAK</cp:lastModifiedBy>
  <cp:revision>8</cp:revision>
  <dcterms:created xsi:type="dcterms:W3CDTF">2026-01-29T10:43:00Z</dcterms:created>
  <dcterms:modified xsi:type="dcterms:W3CDTF">2026-02-02T10:43:00Z</dcterms:modified>
</cp:coreProperties>
</file>